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ila Villacamp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llacamp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6 East 69 place Chicago, IL, USA 606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ilavill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179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